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7CEDE" w14:textId="18D99B83" w:rsidR="00C20996" w:rsidRPr="00B84DD1" w:rsidRDefault="000A57A9" w:rsidP="00B84DD1">
      <w:pPr>
        <w:spacing w:before="600"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B84DD1">
        <w:rPr>
          <w:rFonts w:ascii="Times New Roman" w:hAnsi="Times New Roman" w:cs="Times New Roman"/>
          <w:sz w:val="32"/>
          <w:szCs w:val="32"/>
          <w:lang w:val="cs-CZ"/>
        </w:rPr>
        <w:t>Vysoké učení techni</w:t>
      </w:r>
      <w:r w:rsidR="00216D38" w:rsidRPr="00B84DD1">
        <w:rPr>
          <w:rFonts w:ascii="Times New Roman" w:hAnsi="Times New Roman" w:cs="Times New Roman"/>
          <w:sz w:val="32"/>
          <w:szCs w:val="32"/>
          <w:lang w:val="cs-CZ"/>
        </w:rPr>
        <w:t>c</w:t>
      </w:r>
      <w:r w:rsidRPr="00B84DD1">
        <w:rPr>
          <w:rFonts w:ascii="Times New Roman" w:hAnsi="Times New Roman" w:cs="Times New Roman"/>
          <w:sz w:val="32"/>
          <w:szCs w:val="32"/>
          <w:lang w:val="cs-CZ"/>
        </w:rPr>
        <w:t>ké v</w:t>
      </w:r>
      <w:r w:rsidR="00216D38" w:rsidRPr="00B84DD1">
        <w:rPr>
          <w:rFonts w:ascii="Times New Roman" w:hAnsi="Times New Roman" w:cs="Times New Roman"/>
          <w:sz w:val="32"/>
          <w:szCs w:val="32"/>
          <w:lang w:val="cs-CZ"/>
        </w:rPr>
        <w:t> </w:t>
      </w:r>
      <w:r w:rsidRPr="00B84DD1">
        <w:rPr>
          <w:rFonts w:ascii="Times New Roman" w:hAnsi="Times New Roman" w:cs="Times New Roman"/>
          <w:sz w:val="32"/>
          <w:szCs w:val="32"/>
          <w:lang w:val="cs-CZ"/>
        </w:rPr>
        <w:t>Brně</w:t>
      </w:r>
    </w:p>
    <w:p w14:paraId="1FFEB703" w14:textId="613B012C" w:rsidR="00216D38" w:rsidRDefault="00216D38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B84DD1">
        <w:rPr>
          <w:rFonts w:ascii="Times New Roman" w:hAnsi="Times New Roman" w:cs="Times New Roman"/>
          <w:sz w:val="32"/>
          <w:szCs w:val="32"/>
          <w:lang w:val="cs-CZ"/>
        </w:rPr>
        <w:t>Fakulta informačních technologií</w:t>
      </w:r>
    </w:p>
    <w:p w14:paraId="2FA8CD7A" w14:textId="5BEFF9BE" w:rsidR="00A122BD" w:rsidRDefault="00A122BD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</w:p>
    <w:p w14:paraId="204CD92C" w14:textId="3F343D15" w:rsidR="00A122BD" w:rsidRDefault="00A122BD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</w:p>
    <w:p w14:paraId="52182F23" w14:textId="77777777" w:rsidR="00A122BD" w:rsidRDefault="00A122BD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</w:p>
    <w:p w14:paraId="0F8A4583" w14:textId="46997A25" w:rsidR="00A122BD" w:rsidRDefault="00A122BD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</w:p>
    <w:p w14:paraId="08EFC931" w14:textId="77777777" w:rsidR="00A122BD" w:rsidRPr="00B84DD1" w:rsidRDefault="00A122BD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</w:p>
    <w:p w14:paraId="0AEF7F72" w14:textId="4EA2F078" w:rsidR="000A57A9" w:rsidRPr="00B84DD1" w:rsidRDefault="000A57A9" w:rsidP="00A122BD">
      <w:pPr>
        <w:spacing w:before="1080" w:after="1080"/>
        <w:jc w:val="center"/>
        <w:rPr>
          <w:rFonts w:ascii="Times New Roman" w:hAnsi="Times New Roman" w:cs="Times New Roman"/>
          <w:b/>
          <w:bCs/>
          <w:sz w:val="48"/>
          <w:szCs w:val="48"/>
          <w:lang w:val="cs-CZ"/>
        </w:rPr>
      </w:pPr>
      <w:r w:rsidRPr="00B84DD1">
        <w:rPr>
          <w:rFonts w:ascii="Times New Roman" w:hAnsi="Times New Roman" w:cs="Times New Roman"/>
          <w:b/>
          <w:bCs/>
          <w:sz w:val="48"/>
          <w:szCs w:val="48"/>
          <w:lang w:val="cs-CZ"/>
        </w:rPr>
        <w:t>Projekt I</w:t>
      </w:r>
      <w:r w:rsidR="003235A5">
        <w:rPr>
          <w:rFonts w:ascii="Times New Roman" w:hAnsi="Times New Roman" w:cs="Times New Roman"/>
          <w:b/>
          <w:bCs/>
          <w:sz w:val="48"/>
          <w:szCs w:val="48"/>
          <w:lang w:val="cs-CZ"/>
        </w:rPr>
        <w:t>DS</w:t>
      </w:r>
      <w:r w:rsidRPr="00B84DD1">
        <w:rPr>
          <w:rFonts w:ascii="Times New Roman" w:hAnsi="Times New Roman" w:cs="Times New Roman"/>
          <w:b/>
          <w:bCs/>
          <w:sz w:val="48"/>
          <w:szCs w:val="48"/>
          <w:lang w:val="cs-CZ"/>
        </w:rPr>
        <w:t xml:space="preserve"> – </w:t>
      </w:r>
      <w:r w:rsidR="003235A5">
        <w:rPr>
          <w:rFonts w:ascii="Times New Roman" w:hAnsi="Times New Roman" w:cs="Times New Roman"/>
          <w:b/>
          <w:bCs/>
          <w:sz w:val="48"/>
          <w:szCs w:val="48"/>
          <w:lang w:val="cs-CZ"/>
        </w:rPr>
        <w:t>Datový model (ERD) a model případů užití</w:t>
      </w:r>
    </w:p>
    <w:p w14:paraId="47ED49AA" w14:textId="2ABA16C1" w:rsidR="00216D38" w:rsidRPr="00B84DD1" w:rsidRDefault="00EA013C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>
        <w:rPr>
          <w:rFonts w:ascii="Times New Roman" w:hAnsi="Times New Roman" w:cs="Times New Roman"/>
          <w:sz w:val="32"/>
          <w:szCs w:val="32"/>
          <w:lang w:val="cs-CZ"/>
        </w:rPr>
        <w:t>Z</w:t>
      </w:r>
      <w:r w:rsidR="000A57A9" w:rsidRPr="00B84DD1">
        <w:rPr>
          <w:rFonts w:ascii="Times New Roman" w:hAnsi="Times New Roman" w:cs="Times New Roman"/>
          <w:sz w:val="32"/>
          <w:szCs w:val="32"/>
          <w:lang w:val="cs-CZ"/>
        </w:rPr>
        <w:t xml:space="preserve">adání </w:t>
      </w:r>
      <w:r w:rsidR="00345D1B">
        <w:rPr>
          <w:rFonts w:ascii="Times New Roman" w:hAnsi="Times New Roman" w:cs="Times New Roman"/>
          <w:sz w:val="32"/>
          <w:szCs w:val="32"/>
          <w:lang w:val="cs-CZ"/>
        </w:rPr>
        <w:t>z předmětu IUS:</w:t>
      </w:r>
    </w:p>
    <w:p w14:paraId="190E83EC" w14:textId="45455EF1" w:rsidR="000A57A9" w:rsidRPr="00B84DD1" w:rsidRDefault="00345D1B" w:rsidP="00216D38">
      <w:pPr>
        <w:spacing w:after="600"/>
        <w:jc w:val="center"/>
        <w:rPr>
          <w:rFonts w:ascii="Times New Roman" w:hAnsi="Times New Roman" w:cs="Times New Roman"/>
          <w:b/>
          <w:bCs/>
          <w:sz w:val="32"/>
          <w:szCs w:val="32"/>
          <w:lang w:val="cs-CZ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cs-CZ"/>
        </w:rPr>
        <w:t>Veganská restaurace</w:t>
      </w:r>
    </w:p>
    <w:p w14:paraId="460E48D8" w14:textId="4FB9F786" w:rsidR="00216D38" w:rsidRPr="00B84DD1" w:rsidRDefault="00216D38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B84DD1">
        <w:rPr>
          <w:rFonts w:ascii="Times New Roman" w:hAnsi="Times New Roman" w:cs="Times New Roman"/>
          <w:sz w:val="32"/>
          <w:szCs w:val="32"/>
          <w:lang w:val="cs-CZ"/>
        </w:rPr>
        <w:t>Marek Dohnal</w:t>
      </w:r>
      <w:r w:rsidR="00345D1B" w:rsidRPr="00345D1B">
        <w:rPr>
          <w:rFonts w:ascii="Times New Roman" w:hAnsi="Times New Roman" w:cs="Times New Roman"/>
          <w:sz w:val="32"/>
          <w:szCs w:val="32"/>
          <w:lang w:val="cs-CZ"/>
        </w:rPr>
        <w:t xml:space="preserve"> </w:t>
      </w:r>
      <w:r w:rsidR="00345D1B">
        <w:rPr>
          <w:rFonts w:ascii="Times New Roman" w:hAnsi="Times New Roman" w:cs="Times New Roman"/>
          <w:sz w:val="32"/>
          <w:szCs w:val="32"/>
          <w:lang w:val="cs-CZ"/>
        </w:rPr>
        <w:t>(</w:t>
      </w:r>
      <w:r w:rsidR="00345D1B" w:rsidRPr="00B84DD1">
        <w:rPr>
          <w:rFonts w:ascii="Times New Roman" w:hAnsi="Times New Roman" w:cs="Times New Roman"/>
          <w:sz w:val="32"/>
          <w:szCs w:val="32"/>
          <w:lang w:val="cs-CZ"/>
        </w:rPr>
        <w:t>xdohna48)</w:t>
      </w:r>
    </w:p>
    <w:p w14:paraId="21DAFEDB" w14:textId="02AE4777" w:rsidR="00216D38" w:rsidRPr="00B84DD1" w:rsidRDefault="004933A0" w:rsidP="00216D38">
      <w:pPr>
        <w:spacing w:after="40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>
        <w:rPr>
          <w:rFonts w:ascii="Times New Roman" w:hAnsi="Times New Roman" w:cs="Times New Roman"/>
          <w:sz w:val="32"/>
          <w:szCs w:val="32"/>
          <w:lang w:val="cs-CZ"/>
        </w:rPr>
        <w:t>Hung Do</w:t>
      </w:r>
      <w:r w:rsidR="00345D1B">
        <w:rPr>
          <w:rFonts w:ascii="Times New Roman" w:hAnsi="Times New Roman" w:cs="Times New Roman"/>
          <w:sz w:val="32"/>
          <w:szCs w:val="32"/>
          <w:lang w:val="cs-CZ"/>
        </w:rPr>
        <w:t xml:space="preserve"> (xdohun00)</w:t>
      </w:r>
    </w:p>
    <w:p w14:paraId="1773695C" w14:textId="0DFEECDA" w:rsidR="00B84DD1" w:rsidRDefault="00345D1B" w:rsidP="00B84DD1">
      <w:pPr>
        <w:spacing w:before="600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>
        <w:rPr>
          <w:rFonts w:ascii="Times New Roman" w:hAnsi="Times New Roman" w:cs="Times New Roman"/>
          <w:sz w:val="32"/>
          <w:szCs w:val="32"/>
          <w:lang w:val="cs-CZ"/>
        </w:rPr>
        <w:t>7</w:t>
      </w:r>
      <w:r w:rsidR="00216D38" w:rsidRPr="00B84DD1">
        <w:rPr>
          <w:rFonts w:ascii="Times New Roman" w:hAnsi="Times New Roman" w:cs="Times New Roman"/>
          <w:sz w:val="32"/>
          <w:szCs w:val="32"/>
          <w:lang w:val="cs-CZ"/>
        </w:rPr>
        <w:t xml:space="preserve">. </w:t>
      </w:r>
      <w:r>
        <w:rPr>
          <w:rFonts w:ascii="Times New Roman" w:hAnsi="Times New Roman" w:cs="Times New Roman"/>
          <w:sz w:val="32"/>
          <w:szCs w:val="32"/>
          <w:lang w:val="cs-CZ"/>
        </w:rPr>
        <w:t>3</w:t>
      </w:r>
      <w:r w:rsidR="00216D38" w:rsidRPr="00B84DD1">
        <w:rPr>
          <w:rFonts w:ascii="Times New Roman" w:hAnsi="Times New Roman" w:cs="Times New Roman"/>
          <w:sz w:val="32"/>
          <w:szCs w:val="32"/>
          <w:lang w:val="cs-CZ"/>
        </w:rPr>
        <w:t>. 202</w:t>
      </w:r>
      <w:r>
        <w:rPr>
          <w:rFonts w:ascii="Times New Roman" w:hAnsi="Times New Roman" w:cs="Times New Roman"/>
          <w:sz w:val="32"/>
          <w:szCs w:val="32"/>
          <w:lang w:val="cs-CZ"/>
        </w:rPr>
        <w:t>2</w:t>
      </w:r>
      <w:r w:rsidR="00B84DD1">
        <w:rPr>
          <w:rFonts w:ascii="Times New Roman" w:hAnsi="Times New Roman" w:cs="Times New Roman"/>
          <w:sz w:val="32"/>
          <w:szCs w:val="32"/>
          <w:lang w:val="cs-CZ"/>
        </w:rPr>
        <w:t xml:space="preserve"> v Brně</w:t>
      </w:r>
    </w:p>
    <w:p w14:paraId="6EC46361" w14:textId="77777777" w:rsidR="00B84DD1" w:rsidRDefault="00B84DD1">
      <w:pPr>
        <w:rPr>
          <w:rFonts w:ascii="Times New Roman" w:hAnsi="Times New Roman" w:cs="Times New Roman"/>
          <w:sz w:val="32"/>
          <w:szCs w:val="32"/>
          <w:lang w:val="cs-CZ"/>
        </w:rPr>
      </w:pPr>
      <w:r>
        <w:rPr>
          <w:rFonts w:ascii="Times New Roman" w:hAnsi="Times New Roman" w:cs="Times New Roman"/>
          <w:sz w:val="32"/>
          <w:szCs w:val="32"/>
          <w:lang w:val="cs-CZ"/>
        </w:rPr>
        <w:br w:type="page"/>
      </w:r>
    </w:p>
    <w:p w14:paraId="34B5ECE7" w14:textId="027E6692" w:rsidR="0064134A" w:rsidRPr="0064134A" w:rsidRDefault="0064134A" w:rsidP="0064134A">
      <w:pPr>
        <w:pStyle w:val="Odstavecseseznamem"/>
        <w:numPr>
          <w:ilvl w:val="0"/>
          <w:numId w:val="2"/>
        </w:numPr>
        <w:spacing w:before="600"/>
        <w:ind w:right="-613" w:hanging="786"/>
        <w:rPr>
          <w:rFonts w:ascii="Times New Roman" w:hAnsi="Times New Roman" w:cs="Times New Roman"/>
          <w:b/>
          <w:bCs/>
          <w:sz w:val="32"/>
          <w:szCs w:val="32"/>
          <w:lang w:val="cs-CZ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cs-CZ"/>
        </w:rPr>
        <w:lastRenderedPageBreak/>
        <w:t>Zadání z předmětu IUS</w:t>
      </w:r>
    </w:p>
    <w:p w14:paraId="4631A476" w14:textId="2623765A" w:rsidR="0064134A" w:rsidRPr="0064134A" w:rsidRDefault="0064134A" w:rsidP="0064134A">
      <w:pPr>
        <w:spacing w:before="600"/>
        <w:ind w:left="-426" w:right="-613"/>
        <w:rPr>
          <w:rFonts w:ascii="Times New Roman" w:hAnsi="Times New Roman" w:cs="Times New Roman"/>
          <w:sz w:val="24"/>
          <w:szCs w:val="24"/>
          <w:lang w:val="cs-CZ"/>
        </w:rPr>
      </w:pPr>
      <w:r w:rsidRPr="0064134A">
        <w:rPr>
          <w:rFonts w:ascii="Times New Roman" w:hAnsi="Times New Roman" w:cs="Times New Roman"/>
          <w:sz w:val="24"/>
          <w:szCs w:val="24"/>
          <w:lang w:val="cs-CZ"/>
        </w:rPr>
        <w:t>Vytvořte IS pro nově otevřenou veganskou restauraci, který napomůže začínající restauraci zlepšit přehled o rezervacích a objednávkách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Restaurace je členěna do více místností a má terasu na střeše a zadní zahrádku, kde se kromě stolů a sedaček pro hosty nachází záhony, kde si restaurace pěstuje svou vlastní zeleninu a bylinky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Zákazník si po telefonické dohodě nebo přes mail může zarezervovat jeden nebo více stolů v místnostech, na terase či na zahrádce, anebo celé místnosti, případně i celou restauraci pro různé společenské akce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Součástí rezervace může být také objednávka nápojů a jídel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Protože je restaurace "</w:t>
      </w:r>
      <w:proofErr w:type="spellStart"/>
      <w:r w:rsidRPr="0064134A">
        <w:rPr>
          <w:rFonts w:ascii="Times New Roman" w:hAnsi="Times New Roman" w:cs="Times New Roman"/>
          <w:sz w:val="24"/>
          <w:szCs w:val="24"/>
          <w:lang w:val="cs-CZ"/>
        </w:rPr>
        <w:t>child-friendly</w:t>
      </w:r>
      <w:proofErr w:type="spellEnd"/>
      <w:r w:rsidRPr="0064134A">
        <w:rPr>
          <w:rFonts w:ascii="Times New Roman" w:hAnsi="Times New Roman" w:cs="Times New Roman"/>
          <w:sz w:val="24"/>
          <w:szCs w:val="24"/>
          <w:lang w:val="cs-CZ"/>
        </w:rPr>
        <w:t>" nabízí objednávku polovičních porcí, za kterou si účtuje 70% ceny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Systém musí umožňovat zaměstnancům restaurace vkládat objednávky spolu s informacemi, který zaměstnanec danou objednávku vložil a pro koho je určena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Když se zákazníci rozhodnou zaplatit, musí jim systém (kvůli EET) vystavit účtenku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 xml:space="preserve">Po zaplacení pak příslušný zaměstnanec </w:t>
      </w:r>
      <w:proofErr w:type="gramStart"/>
      <w:r w:rsidRPr="0064134A">
        <w:rPr>
          <w:rFonts w:ascii="Times New Roman" w:hAnsi="Times New Roman" w:cs="Times New Roman"/>
          <w:sz w:val="24"/>
          <w:szCs w:val="24"/>
          <w:lang w:val="cs-CZ"/>
        </w:rPr>
        <w:t>vloží</w:t>
      </w:r>
      <w:proofErr w:type="gramEnd"/>
      <w:r w:rsidRPr="0064134A">
        <w:rPr>
          <w:rFonts w:ascii="Times New Roman" w:hAnsi="Times New Roman" w:cs="Times New Roman"/>
          <w:sz w:val="24"/>
          <w:szCs w:val="24"/>
          <w:lang w:val="cs-CZ"/>
        </w:rPr>
        <w:t xml:space="preserve"> záznam o platbě do systému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Systém by měl také poskytovat podrobný přehled tržeb za vybrané období, aby její majitel věděl, zda restaurace prosperuje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Přístup k této funkci bude mít pouze majitel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V neposlední řadě musí systém evidovat veškeré prodávané jídlo a pití včetně konkrétního složení, aby měli přehled, kolik surovin je potřeba do skladu nakoupit, a seznamu alergenů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4134A">
        <w:rPr>
          <w:rFonts w:ascii="Times New Roman" w:hAnsi="Times New Roman" w:cs="Times New Roman"/>
          <w:sz w:val="24"/>
          <w:szCs w:val="24"/>
          <w:lang w:val="cs-CZ"/>
        </w:rPr>
        <w:t>Majitel a odpovědný vedoucí mají možnost měnit ceny jídla a pití nebo přidávat a odebírat položky podle sezónních surovin, které jsou zrovna k dispozici.</w:t>
      </w:r>
    </w:p>
    <w:p w14:paraId="564C515B" w14:textId="6B4AEEBE" w:rsidR="00DD25AF" w:rsidRPr="00DD25AF" w:rsidRDefault="00DD25AF" w:rsidP="00DD25AF">
      <w:pPr>
        <w:pStyle w:val="Odstavecseseznamem"/>
        <w:numPr>
          <w:ilvl w:val="0"/>
          <w:numId w:val="2"/>
        </w:numPr>
        <w:spacing w:before="600"/>
        <w:ind w:right="-613" w:hanging="786"/>
        <w:rPr>
          <w:rFonts w:ascii="Times New Roman" w:hAnsi="Times New Roman" w:cs="Times New Roman"/>
          <w:b/>
          <w:bCs/>
          <w:sz w:val="32"/>
          <w:szCs w:val="32"/>
          <w:lang w:val="cs-CZ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cs-CZ"/>
        </w:rPr>
        <w:t>Popis datového modelu</w:t>
      </w:r>
    </w:p>
    <w:p w14:paraId="311B29D5" w14:textId="38A388B5" w:rsidR="00D51E76" w:rsidRDefault="00190968" w:rsidP="00DD25AF">
      <w:pPr>
        <w:spacing w:before="600"/>
        <w:ind w:left="-426" w:right="-613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Zákazník je reprezentován entitní třídou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Customer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a je generalizací entitní množiny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Employe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, která reprezentuje </w:t>
      </w:r>
      <w:r w:rsidR="0064134A">
        <w:rPr>
          <w:rFonts w:ascii="Times New Roman" w:hAnsi="Times New Roman" w:cs="Times New Roman"/>
          <w:sz w:val="24"/>
          <w:szCs w:val="24"/>
          <w:lang w:val="cs-CZ"/>
        </w:rPr>
        <w:t>zaměstnanc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Zákazník si může vytvořit rezervaci (množina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Reservation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), a zaměstnanec na jeho údaje může vytvořit objednávku (množina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Order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). Rezervace je vázána na konkrétní místnost, </w:t>
      </w:r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která je reprezentována entitní množinou </w:t>
      </w:r>
      <w:proofErr w:type="spellStart"/>
      <w:r w:rsidR="00A87450">
        <w:rPr>
          <w:rFonts w:ascii="Times New Roman" w:hAnsi="Times New Roman" w:cs="Times New Roman"/>
          <w:sz w:val="24"/>
          <w:szCs w:val="24"/>
          <w:lang w:val="cs-CZ"/>
        </w:rPr>
        <w:t>Room</w:t>
      </w:r>
      <w:proofErr w:type="spellEnd"/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. Entitní množina Patch znázorňuje záhon v zahrádce, která je pojatá jako místnost. Objednávka se skládá z položky z menu, množiny </w:t>
      </w:r>
      <w:proofErr w:type="spellStart"/>
      <w:r w:rsidR="00A87450">
        <w:rPr>
          <w:rFonts w:ascii="Times New Roman" w:hAnsi="Times New Roman" w:cs="Times New Roman"/>
          <w:sz w:val="24"/>
          <w:szCs w:val="24"/>
          <w:lang w:val="cs-CZ"/>
        </w:rPr>
        <w:t>MenuItem</w:t>
      </w:r>
      <w:proofErr w:type="spellEnd"/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, ze které vycházejí dvě specializace: množina Drink reprezentující pití, a jídlo znázorněné množinou </w:t>
      </w:r>
      <w:proofErr w:type="spellStart"/>
      <w:r w:rsidR="00A87450">
        <w:rPr>
          <w:rFonts w:ascii="Times New Roman" w:hAnsi="Times New Roman" w:cs="Times New Roman"/>
          <w:sz w:val="24"/>
          <w:szCs w:val="24"/>
          <w:lang w:val="cs-CZ"/>
        </w:rPr>
        <w:t>Dish</w:t>
      </w:r>
      <w:proofErr w:type="spellEnd"/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. Každá položka z menu může obsahovat ingredience reprezentované množinou </w:t>
      </w:r>
      <w:proofErr w:type="spellStart"/>
      <w:r w:rsidR="00A87450">
        <w:rPr>
          <w:rFonts w:ascii="Times New Roman" w:hAnsi="Times New Roman" w:cs="Times New Roman"/>
          <w:sz w:val="24"/>
          <w:szCs w:val="24"/>
          <w:lang w:val="cs-CZ"/>
        </w:rPr>
        <w:t>Ingredient</w:t>
      </w:r>
      <w:proofErr w:type="spellEnd"/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262491">
        <w:rPr>
          <w:rFonts w:ascii="Times New Roman" w:hAnsi="Times New Roman" w:cs="Times New Roman"/>
          <w:sz w:val="24"/>
          <w:szCs w:val="24"/>
          <w:lang w:val="cs-CZ"/>
        </w:rPr>
        <w:t>Hierarchie</w:t>
      </w:r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 zaměstnanců je znázorněn</w:t>
      </w:r>
      <w:r w:rsidR="00262491"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A87450">
        <w:rPr>
          <w:rFonts w:ascii="Times New Roman" w:hAnsi="Times New Roman" w:cs="Times New Roman"/>
          <w:sz w:val="24"/>
          <w:szCs w:val="24"/>
          <w:lang w:val="cs-CZ"/>
        </w:rPr>
        <w:t xml:space="preserve"> vztahem</w:t>
      </w:r>
      <w:r w:rsidR="0026249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62491">
        <w:rPr>
          <w:rFonts w:ascii="Times New Roman" w:hAnsi="Times New Roman" w:cs="Times New Roman"/>
          <w:sz w:val="24"/>
          <w:szCs w:val="24"/>
          <w:lang w:val="cs-CZ"/>
        </w:rPr>
        <w:t>Is</w:t>
      </w:r>
      <w:proofErr w:type="spellEnd"/>
      <w:r w:rsidR="00262491">
        <w:rPr>
          <w:rFonts w:ascii="Times New Roman" w:hAnsi="Times New Roman" w:cs="Times New Roman"/>
          <w:sz w:val="24"/>
          <w:szCs w:val="24"/>
          <w:lang w:val="cs-CZ"/>
        </w:rPr>
        <w:t xml:space="preserve"> superior to. Zaměstnanec může zadávat platby, znázorněné množinou </w:t>
      </w:r>
      <w:proofErr w:type="spellStart"/>
      <w:r w:rsidR="00262491">
        <w:rPr>
          <w:rFonts w:ascii="Times New Roman" w:hAnsi="Times New Roman" w:cs="Times New Roman"/>
          <w:sz w:val="24"/>
          <w:szCs w:val="24"/>
          <w:lang w:val="cs-CZ"/>
        </w:rPr>
        <w:t>Payment</w:t>
      </w:r>
      <w:proofErr w:type="spellEnd"/>
      <w:r w:rsidR="00262491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4C047BD" w14:textId="1C67A6CF" w:rsidR="00D51E76" w:rsidRDefault="00D51E76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16BA8F0A" w14:textId="77777777" w:rsidR="00D51E76" w:rsidRPr="00503D75" w:rsidRDefault="00D51E76" w:rsidP="00503D75">
      <w:pPr>
        <w:spacing w:before="600"/>
        <w:ind w:right="-613"/>
        <w:rPr>
          <w:rFonts w:ascii="Times New Roman" w:hAnsi="Times New Roman" w:cs="Times New Roman"/>
          <w:b/>
          <w:bCs/>
          <w:sz w:val="40"/>
          <w:szCs w:val="40"/>
          <w:lang w:val="cs-CZ"/>
        </w:rPr>
        <w:sectPr w:rsidR="00D51E76" w:rsidRPr="00503D75" w:rsidSect="002940F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A988CDC" w14:textId="242FDA50" w:rsidR="00D51E76" w:rsidRPr="00DD25AF" w:rsidRDefault="00D51E76" w:rsidP="00D51E76">
      <w:pPr>
        <w:pStyle w:val="Odstavecseseznamem"/>
        <w:numPr>
          <w:ilvl w:val="0"/>
          <w:numId w:val="2"/>
        </w:numPr>
        <w:spacing w:before="600"/>
        <w:ind w:right="-613" w:hanging="786"/>
        <w:rPr>
          <w:rFonts w:ascii="Times New Roman" w:hAnsi="Times New Roman" w:cs="Times New Roman"/>
          <w:b/>
          <w:bCs/>
          <w:sz w:val="32"/>
          <w:szCs w:val="32"/>
          <w:lang w:val="cs-CZ"/>
        </w:rPr>
      </w:pPr>
      <w:r>
        <w:rPr>
          <w:rFonts w:ascii="Times New Roman" w:hAnsi="Times New Roman" w:cs="Times New Roman"/>
          <w:noProof/>
          <w:sz w:val="24"/>
          <w:szCs w:val="24"/>
          <w:lang w:val="cs-CZ"/>
        </w:rPr>
        <w:lastRenderedPageBreak/>
        <w:drawing>
          <wp:anchor distT="0" distB="0" distL="114300" distR="114300" simplePos="0" relativeHeight="251658240" behindDoc="1" locked="0" layoutInCell="1" allowOverlap="1" wp14:anchorId="2E5C62BC" wp14:editId="771B1418">
            <wp:simplePos x="0" y="0"/>
            <wp:positionH relativeFrom="column">
              <wp:posOffset>1095375</wp:posOffset>
            </wp:positionH>
            <wp:positionV relativeFrom="paragraph">
              <wp:posOffset>0</wp:posOffset>
            </wp:positionV>
            <wp:extent cx="8371840" cy="6336665"/>
            <wp:effectExtent l="0" t="0" r="0" b="6985"/>
            <wp:wrapTight wrapText="bothSides">
              <wp:wrapPolygon edited="0">
                <wp:start x="5554" y="0"/>
                <wp:lineTo x="5112" y="130"/>
                <wp:lineTo x="4473" y="779"/>
                <wp:lineTo x="4473" y="1039"/>
                <wp:lineTo x="2949" y="3117"/>
                <wp:lineTo x="934" y="4156"/>
                <wp:lineTo x="492" y="4805"/>
                <wp:lineTo x="492" y="5130"/>
                <wp:lineTo x="983" y="5195"/>
                <wp:lineTo x="737" y="6234"/>
                <wp:lineTo x="246" y="7013"/>
                <wp:lineTo x="344" y="7273"/>
                <wp:lineTo x="3195" y="7273"/>
                <wp:lineTo x="1081" y="7533"/>
                <wp:lineTo x="786" y="7987"/>
                <wp:lineTo x="983" y="8312"/>
                <wp:lineTo x="983" y="15585"/>
                <wp:lineTo x="492" y="16299"/>
                <wp:lineTo x="492" y="16624"/>
                <wp:lineTo x="983" y="16624"/>
                <wp:lineTo x="786" y="17663"/>
                <wp:lineTo x="0" y="18442"/>
                <wp:lineTo x="0" y="18767"/>
                <wp:lineTo x="3932" y="19741"/>
                <wp:lineTo x="4473" y="20780"/>
                <wp:lineTo x="4522" y="20974"/>
                <wp:lineTo x="5308" y="21559"/>
                <wp:lineTo x="5554" y="21559"/>
                <wp:lineTo x="6783" y="21559"/>
                <wp:lineTo x="7029" y="21559"/>
                <wp:lineTo x="7815" y="20974"/>
                <wp:lineTo x="16859" y="20780"/>
                <wp:lineTo x="21528" y="20455"/>
                <wp:lineTo x="21528" y="18961"/>
                <wp:lineTo x="21430" y="18442"/>
                <wp:lineTo x="20201" y="18117"/>
                <wp:lineTo x="17104" y="17663"/>
                <wp:lineTo x="16318" y="16624"/>
                <wp:lineTo x="17154" y="15585"/>
                <wp:lineTo x="21528" y="15455"/>
                <wp:lineTo x="21528" y="13896"/>
                <wp:lineTo x="21233" y="13507"/>
                <wp:lineTo x="21282" y="13117"/>
                <wp:lineTo x="13762" y="12533"/>
                <wp:lineTo x="8061" y="12468"/>
                <wp:lineTo x="8110" y="12143"/>
                <wp:lineTo x="6930" y="11494"/>
                <wp:lineTo x="1229" y="10390"/>
                <wp:lineTo x="9633" y="10390"/>
                <wp:lineTo x="13959" y="10065"/>
                <wp:lineTo x="13959" y="8701"/>
                <wp:lineTo x="13811" y="8117"/>
                <wp:lineTo x="12779" y="7792"/>
                <wp:lineTo x="10813" y="7273"/>
                <wp:lineTo x="17792" y="7273"/>
                <wp:lineTo x="18333" y="6948"/>
                <wp:lineTo x="17989" y="6234"/>
                <wp:lineTo x="17743" y="5195"/>
                <wp:lineTo x="18186" y="5065"/>
                <wp:lineTo x="18186" y="4805"/>
                <wp:lineTo x="17842" y="4091"/>
                <wp:lineTo x="13516" y="2078"/>
                <wp:lineTo x="14008" y="1299"/>
                <wp:lineTo x="14057" y="779"/>
                <wp:lineTo x="13320" y="65"/>
                <wp:lineTo x="12927" y="0"/>
                <wp:lineTo x="5554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1840" cy="6336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  <w:lang w:val="cs-CZ"/>
        </w:rPr>
        <w:t>Model případů užití</w:t>
      </w:r>
    </w:p>
    <w:p w14:paraId="0E0E26A3" w14:textId="02823180" w:rsidR="00D51E76" w:rsidRDefault="00D51E76" w:rsidP="00DD25AF">
      <w:pPr>
        <w:spacing w:before="600"/>
        <w:ind w:left="-426" w:right="-613"/>
        <w:rPr>
          <w:rFonts w:ascii="Times New Roman" w:hAnsi="Times New Roman" w:cs="Times New Roman"/>
          <w:sz w:val="24"/>
          <w:szCs w:val="24"/>
          <w:lang w:val="cs-CZ"/>
        </w:rPr>
        <w:sectPr w:rsidR="00D51E76" w:rsidSect="00D51E76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2CD5CC61" w14:textId="443E50D5" w:rsidR="0095211D" w:rsidRPr="00ED11C8" w:rsidRDefault="00306263" w:rsidP="0095211D">
      <w:pPr>
        <w:pStyle w:val="Odstavecseseznamem"/>
        <w:numPr>
          <w:ilvl w:val="0"/>
          <w:numId w:val="2"/>
        </w:numPr>
        <w:spacing w:before="600"/>
        <w:ind w:right="-613" w:hanging="786"/>
        <w:rPr>
          <w:rFonts w:ascii="Times New Roman" w:hAnsi="Times New Roman" w:cs="Times New Roman"/>
          <w:b/>
          <w:bCs/>
          <w:sz w:val="32"/>
          <w:szCs w:val="32"/>
          <w:lang w:val="cs-CZ"/>
        </w:rPr>
        <w:sectPr w:rsidR="0095211D" w:rsidRPr="00ED11C8" w:rsidSect="00FD4449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  <w:noProof/>
          <w:sz w:val="40"/>
          <w:szCs w:val="40"/>
          <w:lang w:val="cs-CZ"/>
        </w:rPr>
        <w:lastRenderedPageBreak/>
        <w:drawing>
          <wp:anchor distT="0" distB="0" distL="114300" distR="114300" simplePos="0" relativeHeight="251659264" behindDoc="1" locked="0" layoutInCell="1" allowOverlap="1" wp14:anchorId="1C6DF921" wp14:editId="0CA02903">
            <wp:simplePos x="0" y="0"/>
            <wp:positionH relativeFrom="column">
              <wp:posOffset>-274955</wp:posOffset>
            </wp:positionH>
            <wp:positionV relativeFrom="paragraph">
              <wp:posOffset>594360</wp:posOffset>
            </wp:positionV>
            <wp:extent cx="9591040" cy="4861560"/>
            <wp:effectExtent l="0" t="0" r="0" b="0"/>
            <wp:wrapTight wrapText="bothSides">
              <wp:wrapPolygon edited="0">
                <wp:start x="2145" y="0"/>
                <wp:lineTo x="2145" y="5332"/>
                <wp:lineTo x="2231" y="5417"/>
                <wp:lineTo x="3432" y="5417"/>
                <wp:lineTo x="3475" y="6771"/>
                <wp:lineTo x="2059" y="6940"/>
                <wp:lineTo x="944" y="7533"/>
                <wp:lineTo x="944" y="8125"/>
                <wp:lineTo x="601" y="9480"/>
                <wp:lineTo x="0" y="9734"/>
                <wp:lineTo x="0" y="13034"/>
                <wp:lineTo x="6779" y="13542"/>
                <wp:lineTo x="6779" y="18959"/>
                <wp:lineTo x="7637" y="20313"/>
                <wp:lineTo x="7680" y="21498"/>
                <wp:lineTo x="10597" y="21498"/>
                <wp:lineTo x="10597" y="20313"/>
                <wp:lineTo x="17075" y="20313"/>
                <wp:lineTo x="18319" y="20060"/>
                <wp:lineTo x="18319" y="17859"/>
                <wp:lineTo x="18105" y="17605"/>
                <wp:lineTo x="17247" y="17605"/>
                <wp:lineTo x="17333" y="16589"/>
                <wp:lineTo x="17118" y="16420"/>
                <wp:lineTo x="16389" y="16251"/>
                <wp:lineTo x="17376" y="15320"/>
                <wp:lineTo x="17333" y="14897"/>
                <wp:lineTo x="21537" y="13712"/>
                <wp:lineTo x="21537" y="9649"/>
                <wp:lineTo x="4676" y="9480"/>
                <wp:lineTo x="4676" y="6771"/>
                <wp:lineTo x="10726" y="6771"/>
                <wp:lineTo x="14801" y="6263"/>
                <wp:lineTo x="14758" y="5417"/>
                <wp:lineTo x="18748" y="5417"/>
                <wp:lineTo x="19049" y="5332"/>
                <wp:lineTo x="19049" y="1354"/>
                <wp:lineTo x="5020" y="1354"/>
                <wp:lineTo x="5020" y="0"/>
                <wp:lineTo x="2145" y="0"/>
              </wp:wrapPolygon>
            </wp:wrapTight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040" cy="486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5052">
        <w:rPr>
          <w:rFonts w:ascii="Times New Roman" w:hAnsi="Times New Roman" w:cs="Times New Roman"/>
          <w:b/>
          <w:bCs/>
          <w:sz w:val="40"/>
          <w:szCs w:val="40"/>
          <w:lang w:val="cs-CZ"/>
        </w:rPr>
        <w:t xml:space="preserve">Datový </w:t>
      </w:r>
      <w:r w:rsidR="00503D75">
        <w:rPr>
          <w:rFonts w:ascii="Times New Roman" w:hAnsi="Times New Roman" w:cs="Times New Roman"/>
          <w:b/>
          <w:bCs/>
          <w:sz w:val="40"/>
          <w:szCs w:val="40"/>
          <w:lang w:val="cs-CZ"/>
        </w:rPr>
        <w:t>mode</w:t>
      </w:r>
      <w:r w:rsidR="001C6E57">
        <w:rPr>
          <w:rFonts w:ascii="Times New Roman" w:hAnsi="Times New Roman" w:cs="Times New Roman"/>
          <w:b/>
          <w:bCs/>
          <w:sz w:val="40"/>
          <w:szCs w:val="40"/>
          <w:lang w:val="cs-CZ"/>
        </w:rPr>
        <w:t>l</w:t>
      </w:r>
    </w:p>
    <w:p w14:paraId="269EE428" w14:textId="32002AF1" w:rsidR="00DD25AF" w:rsidRPr="00503D75" w:rsidRDefault="00DD25AF" w:rsidP="00503D75">
      <w:pPr>
        <w:spacing w:before="600"/>
        <w:ind w:right="-613"/>
        <w:rPr>
          <w:rFonts w:ascii="Times New Roman" w:hAnsi="Times New Roman" w:cs="Times New Roman"/>
          <w:sz w:val="16"/>
          <w:szCs w:val="16"/>
          <w:lang w:val="cs-CZ"/>
        </w:rPr>
      </w:pPr>
    </w:p>
    <w:sectPr w:rsidR="00DD25AF" w:rsidRPr="00503D75" w:rsidSect="002940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AEAC5" w14:textId="77777777" w:rsidR="009475F5" w:rsidRDefault="009475F5" w:rsidP="00EA013C">
      <w:pPr>
        <w:spacing w:after="0" w:line="240" w:lineRule="auto"/>
      </w:pPr>
      <w:r>
        <w:separator/>
      </w:r>
    </w:p>
  </w:endnote>
  <w:endnote w:type="continuationSeparator" w:id="0">
    <w:p w14:paraId="000E9E4E" w14:textId="77777777" w:rsidR="009475F5" w:rsidRDefault="009475F5" w:rsidP="00EA0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08CAE" w14:textId="77777777" w:rsidR="009475F5" w:rsidRDefault="009475F5" w:rsidP="00EA013C">
      <w:pPr>
        <w:spacing w:after="0" w:line="240" w:lineRule="auto"/>
      </w:pPr>
      <w:r>
        <w:separator/>
      </w:r>
    </w:p>
  </w:footnote>
  <w:footnote w:type="continuationSeparator" w:id="0">
    <w:p w14:paraId="6D283624" w14:textId="77777777" w:rsidR="009475F5" w:rsidRDefault="009475F5" w:rsidP="00EA01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588F"/>
    <w:multiLevelType w:val="hybridMultilevel"/>
    <w:tmpl w:val="22B4A936"/>
    <w:lvl w:ilvl="0" w:tplc="264232B4">
      <w:start w:val="1"/>
      <w:numFmt w:val="decimal"/>
      <w:lvlText w:val="%1."/>
      <w:lvlJc w:val="left"/>
      <w:pPr>
        <w:ind w:left="360" w:hanging="360"/>
      </w:pPr>
      <w:rPr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624115"/>
    <w:multiLevelType w:val="hybridMultilevel"/>
    <w:tmpl w:val="F800C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jYztbCwMDM1NrZQ0lEKTi0uzszPAykwrAUAVyR5CywAAAA="/>
  </w:docVars>
  <w:rsids>
    <w:rsidRoot w:val="0085198B"/>
    <w:rsid w:val="000A57A9"/>
    <w:rsid w:val="00124DD1"/>
    <w:rsid w:val="00190968"/>
    <w:rsid w:val="001C6E57"/>
    <w:rsid w:val="00216D38"/>
    <w:rsid w:val="00262491"/>
    <w:rsid w:val="002940F3"/>
    <w:rsid w:val="00306263"/>
    <w:rsid w:val="003235A5"/>
    <w:rsid w:val="00345D1B"/>
    <w:rsid w:val="003B5ECD"/>
    <w:rsid w:val="004933A0"/>
    <w:rsid w:val="004D38E9"/>
    <w:rsid w:val="00503D75"/>
    <w:rsid w:val="00574267"/>
    <w:rsid w:val="0064134A"/>
    <w:rsid w:val="007F2468"/>
    <w:rsid w:val="0085198B"/>
    <w:rsid w:val="009475F5"/>
    <w:rsid w:val="0095211D"/>
    <w:rsid w:val="00A122BD"/>
    <w:rsid w:val="00A87450"/>
    <w:rsid w:val="00B84DD1"/>
    <w:rsid w:val="00C20996"/>
    <w:rsid w:val="00CD71AF"/>
    <w:rsid w:val="00D519EB"/>
    <w:rsid w:val="00D51E76"/>
    <w:rsid w:val="00D85052"/>
    <w:rsid w:val="00DD25AF"/>
    <w:rsid w:val="00EA013C"/>
    <w:rsid w:val="00EB2809"/>
    <w:rsid w:val="00ED11C8"/>
    <w:rsid w:val="00F96910"/>
    <w:rsid w:val="00FD4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49D83"/>
  <w15:chartTrackingRefBased/>
  <w15:docId w15:val="{7EC67B65-86F3-4B5C-8E84-634DC9198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84DD1"/>
    <w:pPr>
      <w:ind w:left="720"/>
      <w:contextualSpacing/>
    </w:pPr>
  </w:style>
  <w:style w:type="paragraph" w:styleId="Zhlav">
    <w:name w:val="header"/>
    <w:basedOn w:val="Normln"/>
    <w:link w:val="ZhlavChar"/>
    <w:uiPriority w:val="99"/>
    <w:unhideWhenUsed/>
    <w:rsid w:val="00EA0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EA013C"/>
  </w:style>
  <w:style w:type="paragraph" w:styleId="Zpat">
    <w:name w:val="footer"/>
    <w:basedOn w:val="Normln"/>
    <w:link w:val="ZpatChar"/>
    <w:uiPriority w:val="99"/>
    <w:unhideWhenUsed/>
    <w:rsid w:val="00EA01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EA0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46870-D580-440F-B08D-AC142D3A3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380</Words>
  <Characters>2244</Characters>
  <Application>Microsoft Office Word</Application>
  <DocSecurity>0</DocSecurity>
  <Lines>18</Lines>
  <Paragraphs>5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Dohnal</dc:creator>
  <cp:keywords/>
  <dc:description/>
  <cp:lastModifiedBy>Dohnal Marek (230819)</cp:lastModifiedBy>
  <cp:revision>17</cp:revision>
  <cp:lastPrinted>2022-03-07T16:51:00Z</cp:lastPrinted>
  <dcterms:created xsi:type="dcterms:W3CDTF">2020-11-28T10:40:00Z</dcterms:created>
  <dcterms:modified xsi:type="dcterms:W3CDTF">2022-03-12T22:06:00Z</dcterms:modified>
</cp:coreProperties>
</file>